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42CB" w:rsidRPr="00567382" w:rsidRDefault="00567382" w:rsidP="00567382">
      <w:pPr>
        <w:jc w:val="right"/>
        <w:rPr>
          <w:rFonts w:ascii="Shonar Bangla" w:hAnsi="Shonar Bangla" w:cs="Shonar Bangla"/>
          <w:sz w:val="24"/>
          <w:szCs w:val="24"/>
          <w:lang w:bidi="bn-IN"/>
        </w:rPr>
      </w:pPr>
      <w:r w:rsidRPr="00567382">
        <w:rPr>
          <w:rFonts w:ascii="Shonar Bangla" w:hAnsi="Shonar Bangla" w:cs="Shonar Bangla" w:hint="cs"/>
          <w:sz w:val="24"/>
          <w:szCs w:val="24"/>
          <w:cs/>
          <w:lang w:bidi="bn-IN"/>
        </w:rPr>
        <w:t>প্রো</w:t>
      </w:r>
      <w:r w:rsidR="00834C6C">
        <w:rPr>
          <w:rFonts w:ascii="Shonar Bangla" w:hAnsi="Shonar Bangla" w:cs="Shonar Bangla" w:hint="cs"/>
          <w:sz w:val="24"/>
          <w:szCs w:val="24"/>
          <w:cs/>
          <w:lang w:bidi="bn-IN"/>
        </w:rPr>
        <w:t>-</w:t>
      </w:r>
      <w:r w:rsidRPr="00567382">
        <w:rPr>
          <w:rFonts w:ascii="Shonar Bangla" w:hAnsi="Shonar Bangla" w:cs="Shonar Bangla" w:hint="cs"/>
          <w:sz w:val="24"/>
          <w:szCs w:val="24"/>
          <w:cs/>
          <w:lang w:bidi="bn-IN"/>
        </w:rPr>
        <w:t>উপাচার্য(</w:t>
      </w:r>
      <w:r w:rsidR="00F46746" w:rsidRPr="00F46746">
        <w:rPr>
          <w:rFonts w:ascii="Shonar Bangla" w:hAnsi="Shonar Bangla" w:cs="Shonar Bangla"/>
          <w:sz w:val="24"/>
          <w:szCs w:val="24"/>
          <w:lang w:bidi="bn-IN"/>
        </w:rPr>
        <w:t>প্রশাসন</w:t>
      </w:r>
      <w:bookmarkStart w:id="0" w:name="_GoBack"/>
      <w:bookmarkEnd w:id="0"/>
      <w:r w:rsidRPr="00567382">
        <w:rPr>
          <w:rFonts w:ascii="Shonar Bangla" w:hAnsi="Shonar Bangla" w:cs="Shonar Bangla" w:hint="cs"/>
          <w:sz w:val="24"/>
          <w:szCs w:val="24"/>
          <w:cs/>
          <w:lang w:bidi="bn-IN"/>
        </w:rPr>
        <w:t>)</w:t>
      </w:r>
    </w:p>
    <w:p w:rsidR="00567382" w:rsidRDefault="00567382" w:rsidP="00567382">
      <w:pPr>
        <w:jc w:val="right"/>
        <w:rPr>
          <w:rFonts w:ascii="Shonar Bangla" w:hAnsi="Shonar Bangla" w:cs="Shonar Bangla"/>
          <w:sz w:val="24"/>
          <w:szCs w:val="24"/>
          <w:lang w:bidi="bn-IN"/>
        </w:rPr>
      </w:pPr>
      <w:r w:rsidRPr="00567382">
        <w:rPr>
          <w:rFonts w:ascii="Shonar Bangla" w:hAnsi="Shonar Bangla" w:cs="Shonar Bangla" w:hint="cs"/>
          <w:sz w:val="24"/>
          <w:szCs w:val="24"/>
          <w:cs/>
          <w:lang w:bidi="bn-IN"/>
        </w:rPr>
        <w:t>ঢাকা বিশ্ববিদ্যালয়</w:t>
      </w:r>
    </w:p>
    <w:p w:rsidR="0053334F" w:rsidRDefault="00EA067D" w:rsidP="00C50F40">
      <w:pPr>
        <w:jc w:val="both"/>
        <w:rPr>
          <w:rFonts w:ascii="Shonar Bangla" w:hAnsi="Shonar Bangla" w:cs="Shonar Bangla"/>
          <w:sz w:val="24"/>
          <w:szCs w:val="24"/>
          <w:lang w:bidi="bn-IN"/>
        </w:rPr>
      </w:pPr>
      <w:r>
        <w:rPr>
          <w:rFonts w:ascii="Shonar Bangla" w:hAnsi="Shonar Bangla" w:cs="Shonar Bangla" w:hint="cs"/>
          <w:sz w:val="24"/>
          <w:szCs w:val="24"/>
          <w:cs/>
          <w:lang w:bidi="bn-IN"/>
        </w:rPr>
        <w:t>ঢাকা বিশ্ববিদ্যালয়ের তথ্য প্রযুক্তি ইনস্টিটিউটে</w:t>
      </w:r>
      <w:r w:rsidR="00E5077A">
        <w:rPr>
          <w:rFonts w:ascii="Shonar Bangla" w:hAnsi="Shonar Bangla" w:cs="Shonar Bangla" w:hint="cs"/>
          <w:sz w:val="24"/>
          <w:szCs w:val="24"/>
          <w:cs/>
          <w:lang w:bidi="bn-IN"/>
        </w:rPr>
        <w:t>র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দশম ব্যাচের 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শিক্ষার্থীদের আগমন ও </w:t>
      </w:r>
      <w:r w:rsidR="00C62323">
        <w:rPr>
          <w:rFonts w:ascii="Shonar Bangla" w:hAnsi="Shonar Bangla" w:cs="Shonar Bangla" w:hint="cs"/>
          <w:sz w:val="24"/>
          <w:szCs w:val="24"/>
          <w:cs/>
          <w:lang w:bidi="bn-IN"/>
        </w:rPr>
        <w:t>ষষ্ঠ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ব্যাচের </w:t>
      </w:r>
      <w:r w:rsidR="0031700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সফল</w:t>
      </w:r>
      <w:r w:rsidR="007842AA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স্নাতকদের জন্য 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>“নবীন বরণ ও বিদায় সংবর্ধনা”</w:t>
      </w:r>
      <w:r w:rsidR="00E5077A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আয়োজিত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>হচ্ছে</w:t>
      </w:r>
      <w:r w:rsidR="00567382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জেনে আমি অত্যন্ত আনন্দিত । এই আনন্দ</w:t>
      </w:r>
      <w:r w:rsidR="0053334F">
        <w:rPr>
          <w:rFonts w:ascii="Shonar Bangla" w:hAnsi="Shonar Bangla" w:cs="Shonar Bangla" w:hint="cs"/>
          <w:sz w:val="24"/>
          <w:szCs w:val="24"/>
          <w:cs/>
          <w:lang w:bidi="bn-IN"/>
        </w:rPr>
        <w:t>ঘন</w:t>
      </w:r>
      <w:r w:rsidR="008E26A6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মুহূ</w:t>
      </w:r>
      <w:r w:rsidR="0053334F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র্তে এই ইনস্টিটিউট এর পরিচালকসহ সহকারী </w:t>
      </w:r>
      <w:r w:rsidR="00D17EA8">
        <w:rPr>
          <w:rFonts w:ascii="Shonar Bangla" w:hAnsi="Shonar Bangla" w:cs="Shonar Bangla" w:hint="cs"/>
          <w:sz w:val="24"/>
          <w:szCs w:val="24"/>
          <w:cs/>
          <w:lang w:bidi="bn-IN"/>
        </w:rPr>
        <w:t>শিক্ষকমন্ডলী এবং শিক্ষার্থীদের</w:t>
      </w:r>
      <w:r w:rsidR="0053334F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জানাই আমার</w:t>
      </w:r>
      <w:r w:rsidR="00D6692C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আন্তরিক</w:t>
      </w:r>
      <w:r w:rsidR="0053334F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শুভেচ্ছা ।</w:t>
      </w:r>
    </w:p>
    <w:p w:rsidR="0053334F" w:rsidRDefault="0090171F" w:rsidP="005E46FE">
      <w:pPr>
        <w:jc w:val="both"/>
        <w:rPr>
          <w:rFonts w:ascii="Shonar Bangla" w:hAnsi="Shonar Bangla" w:cs="Shonar Bangla"/>
          <w:sz w:val="24"/>
          <w:szCs w:val="24"/>
          <w:lang w:bidi="bn-IN"/>
        </w:rPr>
      </w:pP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আজ এ প্রতিষ্ঠানটি তার </w:t>
      </w:r>
      <w:r w:rsidR="00116CAA">
        <w:rPr>
          <w:rFonts w:ascii="Shonar Bangla" w:hAnsi="Shonar Bangla" w:cs="Shonar Bangla" w:hint="cs"/>
          <w:sz w:val="24"/>
          <w:szCs w:val="24"/>
          <w:cs/>
          <w:lang w:bidi="bn-IN"/>
        </w:rPr>
        <w:t>দশ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ম ব্যাচকে </w:t>
      </w:r>
      <w:r w:rsidR="00116CAA">
        <w:rPr>
          <w:rFonts w:ascii="Shonar Bangla" w:hAnsi="Shonar Bangla" w:cs="Shonar Bangla" w:hint="cs"/>
          <w:sz w:val="24"/>
          <w:szCs w:val="24"/>
          <w:cs/>
          <w:lang w:bidi="bn-IN"/>
        </w:rPr>
        <w:t>নবীন বরণ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এবং </w:t>
      </w:r>
      <w:r w:rsidR="006125B3">
        <w:rPr>
          <w:rFonts w:ascii="Shonar Bangla" w:hAnsi="Shonar Bangla" w:cs="Shonar Bangla" w:hint="cs"/>
          <w:sz w:val="24"/>
          <w:szCs w:val="24"/>
          <w:cs/>
          <w:lang w:bidi="bn-IN"/>
        </w:rPr>
        <w:t>ষষ্ঠ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ব্যাচকে বিদায় সংবর্ধনা দিতে চলেছে । আমরা জানি </w:t>
      </w:r>
      <w:r w:rsidR="00AE21DB">
        <w:rPr>
          <w:rFonts w:ascii="Shonar Bangla" w:hAnsi="Shonar Bangla" w:cs="Shonar Bangla" w:hint="cs"/>
          <w:sz w:val="24"/>
          <w:szCs w:val="24"/>
          <w:cs/>
          <w:lang w:bidi="bn-IN"/>
        </w:rPr>
        <w:t>বর্তমান যুগ তথ্য প্রযুক্তির যুগ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। </w:t>
      </w:r>
      <w:r w:rsidR="00AE21DB">
        <w:rPr>
          <w:rFonts w:ascii="Shonar Bangla" w:hAnsi="Shonar Bangla" w:cs="Shonar Bangla" w:hint="cs"/>
          <w:sz w:val="24"/>
          <w:szCs w:val="24"/>
          <w:cs/>
          <w:lang w:bidi="bn-IN"/>
        </w:rPr>
        <w:t>এই ইনস্টিটিউটে অধ্যয়ণ</w:t>
      </w:r>
      <w:r w:rsidR="00846586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করে শিক্ষার্থীরা তথ্য প্রযুক্তিতে দক্ষ হয়ে প্রযুক্তি</w:t>
      </w:r>
      <w:r w:rsidR="00E1325D">
        <w:rPr>
          <w:rFonts w:ascii="Shonar Bangla" w:hAnsi="Shonar Bangla" w:cs="Shonar Bangla" w:hint="cs"/>
          <w:sz w:val="24"/>
          <w:szCs w:val="24"/>
          <w:cs/>
          <w:lang w:bidi="bn-IN"/>
        </w:rPr>
        <w:t>গত</w:t>
      </w:r>
      <w:r w:rsidR="00846586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উন্নয়নে </w:t>
      </w:r>
      <w:r w:rsidR="00E80426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গুরুত্বপুর্ণ </w:t>
      </w:r>
      <w:r w:rsidR="001C5BD1">
        <w:rPr>
          <w:rFonts w:ascii="Shonar Bangla" w:hAnsi="Shonar Bangla" w:cs="Shonar Bangla" w:hint="cs"/>
          <w:sz w:val="24"/>
          <w:szCs w:val="24"/>
          <w:cs/>
          <w:lang w:bidi="bn-IN"/>
        </w:rPr>
        <w:t>ভূ</w:t>
      </w:r>
      <w:r w:rsidR="000D4487">
        <w:rPr>
          <w:rFonts w:ascii="Shonar Bangla" w:hAnsi="Shonar Bangla" w:cs="Shonar Bangla" w:hint="cs"/>
          <w:sz w:val="24"/>
          <w:szCs w:val="24"/>
          <w:cs/>
          <w:lang w:bidi="bn-IN"/>
        </w:rPr>
        <w:t>মিকা রাখবে</w:t>
      </w:r>
      <w:r w:rsidR="00846586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 w:rsidR="007F45D1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। </w:t>
      </w:r>
      <w:r w:rsidR="008039A0">
        <w:rPr>
          <w:rFonts w:ascii="Shonar Bangla" w:hAnsi="Shonar Bangla" w:cs="Shonar Bangla" w:hint="cs"/>
          <w:sz w:val="24"/>
          <w:szCs w:val="24"/>
          <w:cs/>
          <w:lang w:bidi="bn-IN"/>
        </w:rPr>
        <w:t>আমি দৃঢ়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>ভাবে আশা</w:t>
      </w:r>
      <w:r w:rsidR="006155C9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করি </w:t>
      </w:r>
      <w:r w:rsidR="005522FD">
        <w:rPr>
          <w:rFonts w:ascii="Shonar Bangla" w:hAnsi="Shonar Bangla" w:cs="Shonar Bangla" w:hint="cs"/>
          <w:sz w:val="24"/>
          <w:szCs w:val="24"/>
          <w:cs/>
          <w:lang w:bidi="bn-IN"/>
        </w:rPr>
        <w:t>এই ইনস্টিটিউট এর</w:t>
      </w:r>
      <w:r w:rsidR="006155C9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 w:rsidR="005522FD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শিক্ষার্থীদের 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মাঝে অসাম্প্রদায়িক চেতনা ও উদার </w:t>
      </w:r>
      <w:r w:rsidR="0081106B">
        <w:rPr>
          <w:rFonts w:ascii="Shonar Bangla" w:hAnsi="Shonar Bangla" w:cs="Shonar Bangla" w:hint="cs"/>
          <w:sz w:val="24"/>
          <w:szCs w:val="24"/>
          <w:cs/>
          <w:lang w:bidi="bn-IN"/>
        </w:rPr>
        <w:t>মানবতাবাদী দর্শন বিকাশ লাভ করবে । আমার প</w:t>
      </w:r>
      <w:r w:rsidR="00E334B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্রত্যাশা থাকবে এখান থেকে যারা </w:t>
      </w:r>
      <w:r w:rsidR="008039A0" w:rsidRPr="008039A0">
        <w:rPr>
          <w:rFonts w:ascii="Shonar Bangla" w:hAnsi="Shonar Bangla" w:cs="Shonar Bangla"/>
          <w:sz w:val="24"/>
          <w:szCs w:val="24"/>
          <w:lang w:bidi="bn-IN"/>
        </w:rPr>
        <w:t xml:space="preserve">স্নাতকত্ব </w:t>
      </w:r>
      <w:r w:rsidR="008039A0">
        <w:rPr>
          <w:rFonts w:ascii="Shonar Bangla" w:hAnsi="Shonar Bangla" w:cs="Shonar Bangla"/>
          <w:sz w:val="24"/>
          <w:szCs w:val="24"/>
          <w:lang w:bidi="bn-IN"/>
        </w:rPr>
        <w:t>অর্জন</w:t>
      </w:r>
      <w:r w:rsidR="0081106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</w:t>
      </w:r>
      <w:r w:rsidR="008039A0">
        <w:rPr>
          <w:rFonts w:ascii="Shonar Bangla" w:hAnsi="Shonar Bangla" w:cs="Shonar Bangla" w:hint="cs"/>
          <w:sz w:val="24"/>
          <w:szCs w:val="24"/>
          <w:cs/>
          <w:lang w:bidi="bn-IN"/>
        </w:rPr>
        <w:t>করল</w:t>
      </w:r>
      <w:r w:rsidR="0081106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তারা দেশে ও আন্তর্জাতিক পরিমন্ডলে তাদের মেধা, দক্ষতা ও</w:t>
      </w:r>
      <w:r w:rsidR="008039A0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উদার মানবিক গুনাবলীর স্বাক্ষর রাখবে,</w:t>
      </w:r>
      <w:r w:rsidR="0081106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ঢাকা বিশ্ববিদ্যালয়ের নাম উজ্জ্বল রাখবে । নবীন শিক্ষার্থীরা তাদের মেধা</w:t>
      </w:r>
      <w:r w:rsidR="00146043">
        <w:rPr>
          <w:rFonts w:ascii="Shonar Bangla" w:hAnsi="Shonar Bangla" w:cs="Shonar Bangla" w:hint="cs"/>
          <w:sz w:val="24"/>
          <w:szCs w:val="24"/>
          <w:cs/>
          <w:lang w:bidi="bn-IN"/>
        </w:rPr>
        <w:t>র</w:t>
      </w:r>
      <w:r w:rsidR="00B9475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সুউচ্চ নৈতিকমূ</w:t>
      </w:r>
      <w:r w:rsidR="0081106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ল্য এবং পরিশ্রম দিয়ে এই </w:t>
      </w:r>
      <w:r w:rsidR="00E334BB">
        <w:rPr>
          <w:rFonts w:ascii="Shonar Bangla" w:hAnsi="Shonar Bangla" w:cs="Shonar Bangla" w:hint="cs"/>
          <w:sz w:val="24"/>
          <w:szCs w:val="24"/>
          <w:cs/>
          <w:lang w:bidi="bn-IN"/>
        </w:rPr>
        <w:t>ধারা</w:t>
      </w:r>
      <w:r w:rsidR="008513C7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অব্যাহত রাখবে । আমি নবাগত</w:t>
      </w:r>
      <w:r w:rsidR="00E334BB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ও বিদায়ী</w:t>
      </w:r>
      <w:r w:rsidR="008513C7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শিক্ষার্থ</w:t>
      </w:r>
      <w:r w:rsidR="005D622C">
        <w:rPr>
          <w:rFonts w:ascii="Shonar Bangla" w:hAnsi="Shonar Bangla" w:cs="Shonar Bangla" w:hint="cs"/>
          <w:sz w:val="24"/>
          <w:szCs w:val="24"/>
          <w:cs/>
          <w:lang w:bidi="bn-IN"/>
        </w:rPr>
        <w:t>ীদের আন্তরিক অভিনন্দন জ্ঞাপন করছি</w:t>
      </w:r>
      <w:r w:rsidR="008513C7">
        <w:rPr>
          <w:rFonts w:ascii="Shonar Bangla" w:hAnsi="Shonar Bangla" w:cs="Shonar Bangla" w:hint="cs"/>
          <w:sz w:val="24"/>
          <w:szCs w:val="24"/>
          <w:cs/>
          <w:lang w:bidi="bn-IN"/>
        </w:rPr>
        <w:t xml:space="preserve"> এবং তথ্য প্রযুক্তি ইনস্টিটিউটের সার্বিক সাফল্য ও অগ্রগতি কামনা করছি ।</w:t>
      </w:r>
    </w:p>
    <w:p w:rsidR="008513C7" w:rsidRDefault="008513C7" w:rsidP="005E46FE">
      <w:pPr>
        <w:jc w:val="both"/>
        <w:rPr>
          <w:rFonts w:ascii="Shonar Bangla" w:hAnsi="Shonar Bangla" w:cs="Shonar Bangla"/>
          <w:sz w:val="24"/>
          <w:szCs w:val="24"/>
          <w:lang w:bidi="bn-IN"/>
        </w:rPr>
      </w:pPr>
      <w:r>
        <w:rPr>
          <w:rFonts w:ascii="Shonar Bangla" w:hAnsi="Shonar Bangla" w:cs="Shonar Bangla" w:hint="cs"/>
          <w:sz w:val="24"/>
          <w:szCs w:val="24"/>
          <w:cs/>
          <w:lang w:bidi="bn-IN"/>
        </w:rPr>
        <w:t>ঢাকা বিশ্ববিদ্যালয় চিরজীবী হোক । বাংলাদেশ চিরজীবী হোক ।</w:t>
      </w:r>
    </w:p>
    <w:p w:rsidR="00F72E45" w:rsidRDefault="00F72E45">
      <w:pPr>
        <w:rPr>
          <w:rFonts w:ascii="Shonar Bangla" w:hAnsi="Shonar Bangla" w:cs="Shonar Bangla"/>
          <w:sz w:val="24"/>
          <w:szCs w:val="24"/>
          <w:cs/>
          <w:lang w:bidi="bn-IN"/>
        </w:rPr>
      </w:pPr>
    </w:p>
    <w:p w:rsidR="002E1F4C" w:rsidRDefault="002E1F4C" w:rsidP="002E1F4C">
      <w:pPr>
        <w:spacing w:line="240" w:lineRule="auto"/>
        <w:jc w:val="right"/>
        <w:rPr>
          <w:rFonts w:ascii="Shonar Bangla" w:hAnsi="Shonar Bangla" w:cs="Shonar Bangla"/>
          <w:sz w:val="24"/>
          <w:szCs w:val="24"/>
          <w:cs/>
          <w:lang w:bidi="bn-IN"/>
        </w:rPr>
      </w:pPr>
      <w:r>
        <w:rPr>
          <w:rFonts w:ascii="Shonar Bangla" w:hAnsi="Shonar Bangla" w:cs="Shonar Bangla" w:hint="cs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891250</wp:posOffset>
                </wp:positionH>
                <wp:positionV relativeFrom="paragraph">
                  <wp:posOffset>235740</wp:posOffset>
                </wp:positionV>
                <wp:extent cx="1085386" cy="7434"/>
                <wp:effectExtent l="0" t="0" r="19685" b="3111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5386" cy="74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CDB652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5.15pt,18.55pt" to="470.6pt,1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" strokecolor="black [3200]" strokeweight=".5pt">
                <v:stroke joinstyle="miter"/>
              </v:line>
            </w:pict>
          </mc:Fallback>
        </mc:AlternateContent>
      </w:r>
    </w:p>
    <w:p w:rsidR="00E15866" w:rsidRPr="00567382" w:rsidRDefault="00E15866" w:rsidP="002E1F4C">
      <w:pPr>
        <w:spacing w:line="240" w:lineRule="auto"/>
        <w:jc w:val="right"/>
        <w:rPr>
          <w:rFonts w:ascii="Shonar Bangla" w:hAnsi="Shonar Bangla" w:cs="Shonar Bangla"/>
          <w:sz w:val="24"/>
          <w:szCs w:val="24"/>
          <w:cs/>
          <w:lang w:bidi="bn-IN"/>
        </w:rPr>
      </w:pPr>
      <w:r>
        <w:rPr>
          <w:rFonts w:ascii="Shonar Bangla" w:hAnsi="Shonar Bangla" w:cs="Shonar Bangla" w:hint="cs"/>
          <w:sz w:val="24"/>
          <w:szCs w:val="24"/>
          <w:cs/>
          <w:lang w:bidi="bn-IN"/>
        </w:rPr>
        <w:t>অধ্যাপক ড</w:t>
      </w:r>
      <w:r>
        <w:rPr>
          <w:rFonts w:ascii="Shonar Bangla" w:hAnsi="Shonar Bangla" w:cs="Shonar Bangla"/>
          <w:sz w:val="24"/>
          <w:szCs w:val="24"/>
          <w:lang w:bidi="bn-IN"/>
        </w:rPr>
        <w:t>.</w:t>
      </w:r>
      <w:r>
        <w:rPr>
          <w:rFonts w:ascii="Shonar Bangla" w:hAnsi="Shonar Bangla" w:cs="Shonar Bangla" w:hint="cs"/>
          <w:sz w:val="24"/>
          <w:szCs w:val="24"/>
          <w:cs/>
          <w:lang w:bidi="bn-IN"/>
        </w:rPr>
        <w:t>মো</w:t>
      </w:r>
      <w:r>
        <w:rPr>
          <w:rFonts w:ascii="Shonar Bangla" w:hAnsi="Shonar Bangla" w:cs="Shonar Bangla"/>
          <w:sz w:val="24"/>
          <w:szCs w:val="24"/>
          <w:lang w:bidi="bn-IN"/>
        </w:rPr>
        <w:t>.</w:t>
      </w:r>
      <w:r w:rsidR="002F6C0C">
        <w:rPr>
          <w:rFonts w:ascii="Shonar Bangla" w:hAnsi="Shonar Bangla" w:cs="Shonar Bangla" w:hint="cs"/>
          <w:sz w:val="24"/>
          <w:szCs w:val="24"/>
          <w:cs/>
          <w:lang w:bidi="bn-IN"/>
        </w:rPr>
        <w:t>সামাদ</w:t>
      </w:r>
    </w:p>
    <w:sectPr w:rsidR="00E15866" w:rsidRPr="005673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panose1 w:val="02020603050405020304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za0NDI1sTQyNzFU0lEKTi0uzszPAykwrgUAbf4cwSwAAAA="/>
  </w:docVars>
  <w:rsids>
    <w:rsidRoot w:val="00567382"/>
    <w:rsid w:val="000563C1"/>
    <w:rsid w:val="00086A2F"/>
    <w:rsid w:val="000D174A"/>
    <w:rsid w:val="000D4487"/>
    <w:rsid w:val="001120A5"/>
    <w:rsid w:val="00116CAA"/>
    <w:rsid w:val="00146043"/>
    <w:rsid w:val="00156CF6"/>
    <w:rsid w:val="00180B8F"/>
    <w:rsid w:val="001B6795"/>
    <w:rsid w:val="001C5BD1"/>
    <w:rsid w:val="00237493"/>
    <w:rsid w:val="002A6679"/>
    <w:rsid w:val="002B0837"/>
    <w:rsid w:val="002E1F4C"/>
    <w:rsid w:val="002F6C0C"/>
    <w:rsid w:val="00303D9F"/>
    <w:rsid w:val="003050E1"/>
    <w:rsid w:val="00317002"/>
    <w:rsid w:val="00345369"/>
    <w:rsid w:val="00386C99"/>
    <w:rsid w:val="003B5BED"/>
    <w:rsid w:val="004E1201"/>
    <w:rsid w:val="0053334F"/>
    <w:rsid w:val="00537B8E"/>
    <w:rsid w:val="005522FD"/>
    <w:rsid w:val="00567382"/>
    <w:rsid w:val="00597996"/>
    <w:rsid w:val="005D622C"/>
    <w:rsid w:val="005E46FE"/>
    <w:rsid w:val="006125B3"/>
    <w:rsid w:val="006155C9"/>
    <w:rsid w:val="006D21B9"/>
    <w:rsid w:val="00782FF5"/>
    <w:rsid w:val="007842AA"/>
    <w:rsid w:val="007F45D1"/>
    <w:rsid w:val="008039A0"/>
    <w:rsid w:val="00807FA4"/>
    <w:rsid w:val="0081106B"/>
    <w:rsid w:val="00834C6C"/>
    <w:rsid w:val="00846586"/>
    <w:rsid w:val="008513C7"/>
    <w:rsid w:val="008E26A6"/>
    <w:rsid w:val="0090171F"/>
    <w:rsid w:val="00923F39"/>
    <w:rsid w:val="00A86DEF"/>
    <w:rsid w:val="00AE21DB"/>
    <w:rsid w:val="00B803F3"/>
    <w:rsid w:val="00B9475B"/>
    <w:rsid w:val="00C042CB"/>
    <w:rsid w:val="00C50F40"/>
    <w:rsid w:val="00C62323"/>
    <w:rsid w:val="00D032E5"/>
    <w:rsid w:val="00D17EA8"/>
    <w:rsid w:val="00D5680C"/>
    <w:rsid w:val="00D6692C"/>
    <w:rsid w:val="00E1325D"/>
    <w:rsid w:val="00E15866"/>
    <w:rsid w:val="00E334BB"/>
    <w:rsid w:val="00E37368"/>
    <w:rsid w:val="00E5077A"/>
    <w:rsid w:val="00E80426"/>
    <w:rsid w:val="00EA067D"/>
    <w:rsid w:val="00EB14F1"/>
    <w:rsid w:val="00EF0727"/>
    <w:rsid w:val="00F46746"/>
    <w:rsid w:val="00F72E45"/>
    <w:rsid w:val="00FD4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F1B0C7-9F3C-43D8-A24E-CBA3F7F33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6</cp:revision>
  <dcterms:created xsi:type="dcterms:W3CDTF">2018-08-13T19:46:00Z</dcterms:created>
  <dcterms:modified xsi:type="dcterms:W3CDTF">2018-08-15T06:07:00Z</dcterms:modified>
</cp:coreProperties>
</file>